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451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1"/>
        <w:gridCol w:w="1625"/>
        <w:gridCol w:w="1836"/>
        <w:gridCol w:w="1838"/>
        <w:gridCol w:w="1730"/>
        <w:gridCol w:w="1747"/>
      </w:tblGrid>
      <w:tr w:rsidR="00CC1FB3" w:rsidRPr="00CC1FB3" w:rsidTr="00D465E3">
        <w:trPr>
          <w:trHeight w:val="1346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85497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</w:p>
          <w:p w:rsidR="009674A6" w:rsidRDefault="00CC1FB3" w:rsidP="00854972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847B48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November 25-29, 2019</w:t>
            </w:r>
          </w:p>
          <w:p w:rsidR="00FE7C14" w:rsidRPr="00FE7C14" w:rsidRDefault="00847B48" w:rsidP="00D83E1E">
            <w:pPr>
              <w:spacing w:before="100" w:beforeAutospacing="1" w:after="100" w:afterAutospacing="1" w:line="240" w:lineRule="auto"/>
              <w:rPr>
                <w:rFonts w:ascii="Berlin Sans FB" w:eastAsia="Times New Roman" w:hAnsi="Berlin Sans FB" w:cs="Times New Roman"/>
                <w:b/>
                <w:bCs/>
                <w:sz w:val="28"/>
                <w:szCs w:val="28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8"/>
                <w:szCs w:val="28"/>
              </w:rPr>
              <w:t>*1:15</w:t>
            </w:r>
            <w:r w:rsidR="00FE7C14">
              <w:rPr>
                <w:rFonts w:ascii="Berlin Sans FB" w:eastAsia="Times New Roman" w:hAnsi="Berlin Sans FB" w:cs="Times New Roman"/>
                <w:b/>
                <w:bCs/>
                <w:sz w:val="28"/>
                <w:szCs w:val="28"/>
              </w:rPr>
              <w:t xml:space="preserve"> p.m. dis</w:t>
            </w:r>
            <w:r>
              <w:rPr>
                <w:rFonts w:ascii="Berlin Sans FB" w:eastAsia="Times New Roman" w:hAnsi="Berlin Sans FB" w:cs="Times New Roman"/>
                <w:b/>
                <w:bCs/>
                <w:sz w:val="28"/>
                <w:szCs w:val="28"/>
              </w:rPr>
              <w:t>missal on Wednesday, November 27</w:t>
            </w:r>
            <w:r w:rsidR="00FE7C14">
              <w:rPr>
                <w:rFonts w:ascii="Berlin Sans FB" w:eastAsia="Times New Roman" w:hAnsi="Berlin Sans FB" w:cs="Times New Roman"/>
                <w:b/>
                <w:bCs/>
                <w:sz w:val="28"/>
                <w:szCs w:val="28"/>
              </w:rPr>
              <w:t xml:space="preserve"> – Happy Thanksgiving!</w:t>
            </w:r>
          </w:p>
        </w:tc>
      </w:tr>
      <w:tr w:rsidR="001E68F0" w:rsidRPr="00CC1FB3" w:rsidTr="00D465E3">
        <w:trPr>
          <w:trHeight w:val="535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5428DA" w:rsidRPr="00CC1FB3" w:rsidRDefault="00847B48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:rsidR="00CC1FB3" w:rsidRPr="00CC1FB3" w:rsidRDefault="00847B48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400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FE7C14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FE7C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FE7C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- </w:t>
            </w:r>
          </w:p>
        </w:tc>
      </w:tr>
      <w:tr w:rsidR="001E68F0" w:rsidRPr="00CC1FB3" w:rsidTr="00D465E3">
        <w:trPr>
          <w:trHeight w:val="1524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:rsidR="00CC1FB3" w:rsidRPr="00CC1FB3" w:rsidRDefault="00CC1FB3" w:rsidP="00CC1FB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:rsidR="00CC1FB3" w:rsidRPr="00CC1FB3" w:rsidRDefault="00CC1FB3" w:rsidP="00CC1FB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1397B" w:rsidRDefault="00847B48" w:rsidP="00AF79E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CP 5</w:t>
            </w:r>
          </w:p>
          <w:p w:rsidR="00854972" w:rsidRPr="00CC1FB3" w:rsidRDefault="003E52C3" w:rsidP="00AF79E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loating Down the River Final and Present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847B48" w:rsidRDefault="00847B48" w:rsidP="00847B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CP 5</w:t>
            </w:r>
          </w:p>
          <w:p w:rsidR="00CC1FB3" w:rsidRPr="00CC1FB3" w:rsidRDefault="003E52C3" w:rsidP="00847B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loating Down the River Final and Present</w:t>
            </w:r>
          </w:p>
        </w:tc>
        <w:tc>
          <w:tcPr>
            <w:tcW w:w="88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BE5E01" w:rsidRDefault="003E52C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 Floating Down the River</w:t>
            </w:r>
          </w:p>
          <w:p w:rsidR="00847B48" w:rsidRDefault="00847B48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47B48" w:rsidRPr="00CC1FB3" w:rsidRDefault="00847B48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P #5 Due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C1FB3" w:rsidRPr="00CC1FB3" w:rsidRDefault="00FE7C14" w:rsidP="00890D6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SCHOOL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890D63" w:rsidRPr="00CC1FB3" w:rsidRDefault="00FE7C14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SCHOOL</w:t>
            </w:r>
          </w:p>
        </w:tc>
      </w:tr>
      <w:tr w:rsidR="001E68F0" w:rsidRPr="00CC1FB3" w:rsidTr="00D465E3">
        <w:trPr>
          <w:trHeight w:val="252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:rsidR="00CC1FB3" w:rsidRPr="00CC1FB3" w:rsidRDefault="00CC1FB3" w:rsidP="00CC1FB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:rsidR="00CC1FB3" w:rsidRPr="00CC1FB3" w:rsidRDefault="00CC1FB3" w:rsidP="00CC1FB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FB54CC" w:rsidRDefault="00847B48" w:rsidP="00FB54C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Pre-test Quiz Commas separating Cor. Adj.</w:t>
            </w:r>
          </w:p>
          <w:p w:rsidR="00EF0481" w:rsidRDefault="00BE5E01" w:rsidP="00FB54C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anksgiving </w:t>
            </w:r>
            <w:r w:rsidR="00847B48">
              <w:rPr>
                <w:rFonts w:ascii="Times New Roman" w:eastAsia="Times New Roman" w:hAnsi="Times New Roman" w:cs="Times New Roman"/>
                <w:sz w:val="24"/>
                <w:szCs w:val="24"/>
              </w:rPr>
              <w:t>Rhetorical Turkey Poster</w:t>
            </w:r>
          </w:p>
          <w:p w:rsidR="00A1397B" w:rsidRPr="00CC1FB3" w:rsidRDefault="00847B48" w:rsidP="00847B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P #17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EF0481" w:rsidRDefault="00FB44C0" w:rsidP="00847B4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890D63" w:rsidRDefault="00890D63" w:rsidP="00FB54C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FB54CC" w:rsidRPr="00CC1FB3" w:rsidRDefault="00FB54CC" w:rsidP="00FB54C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BE5E01" w:rsidRDefault="00847B48" w:rsidP="00CC1FB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Practice Commas separating Cord. Adj. and Worksheet</w:t>
            </w:r>
          </w:p>
          <w:p w:rsidR="00A1397B" w:rsidRDefault="00A1397B" w:rsidP="00847B4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anksgiving </w:t>
            </w:r>
            <w:r w:rsidR="00847B48">
              <w:rPr>
                <w:rFonts w:ascii="Times New Roman" w:eastAsia="Times New Roman" w:hAnsi="Times New Roman" w:cs="Times New Roman"/>
                <w:sz w:val="24"/>
                <w:szCs w:val="24"/>
              </w:rPr>
              <w:t>Poster Due</w:t>
            </w:r>
          </w:p>
          <w:p w:rsidR="00847B48" w:rsidRPr="00CC1FB3" w:rsidRDefault="00847B48" w:rsidP="00847B4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P #17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890D63" w:rsidRPr="00CC1FB3" w:rsidRDefault="00FE7C14" w:rsidP="00B828C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SCHOOL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890D63" w:rsidRPr="00CC1FB3" w:rsidRDefault="00FE7C14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SCHOOL</w:t>
            </w:r>
          </w:p>
        </w:tc>
      </w:tr>
      <w:tr w:rsidR="001E68F0" w:rsidRPr="00CC1FB3" w:rsidTr="00D465E3">
        <w:trPr>
          <w:trHeight w:val="2032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8th </w:t>
            </w:r>
          </w:p>
          <w:p w:rsidR="00CC1FB3" w:rsidRPr="00CC1FB3" w:rsidRDefault="00CC1FB3" w:rsidP="00CC1FB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:rsidR="00CC1FB3" w:rsidRPr="00CC1FB3" w:rsidRDefault="00CC1FB3" w:rsidP="00CC1FB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0D03AF" w:rsidRDefault="000D03AF" w:rsidP="000D0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CP17</w:t>
            </w:r>
          </w:p>
          <w:p w:rsidR="000D03AF" w:rsidRDefault="000D03AF" w:rsidP="000D0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– </w:t>
            </w:r>
          </w:p>
          <w:p w:rsidR="00FB44C0" w:rsidRPr="00CC1FB3" w:rsidRDefault="000D03AF" w:rsidP="000D03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ur Guide Research </w:t>
            </w:r>
            <w:r w:rsidR="003E52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rip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riting - 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FB54CC" w:rsidRDefault="00847B48" w:rsidP="00FB54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CP17</w:t>
            </w:r>
          </w:p>
          <w:p w:rsidR="00FB54CC" w:rsidRPr="00CC1FB3" w:rsidRDefault="000D03AF" w:rsidP="003E52C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-– </w:t>
            </w:r>
            <w:r w:rsidR="00847B4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ur Guide Research </w:t>
            </w:r>
            <w:r w:rsidR="003E52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ript </w:t>
            </w:r>
            <w:bookmarkStart w:id="0" w:name="_GoBack"/>
            <w:bookmarkEnd w:id="0"/>
            <w:r w:rsidR="00847B48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</w:tc>
        <w:tc>
          <w:tcPr>
            <w:tcW w:w="88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1397B" w:rsidRDefault="000D03AF" w:rsidP="00CC1FB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P #17 Due</w:t>
            </w:r>
          </w:p>
          <w:p w:rsidR="000D03AF" w:rsidRDefault="000D03AF" w:rsidP="00CC1FB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anksgiving Acrostic Poem</w:t>
            </w:r>
          </w:p>
          <w:p w:rsidR="000D03AF" w:rsidRPr="00CC1FB3" w:rsidRDefault="000D03AF" w:rsidP="00CC1FB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 Tour Guides next week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C1FB3" w:rsidRPr="00CC1FB3" w:rsidRDefault="00FE7C14" w:rsidP="00821A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SCHOOL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821A8D" w:rsidRPr="00CC1FB3" w:rsidRDefault="00FE7C14" w:rsidP="00821A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SCHOOL</w:t>
            </w:r>
          </w:p>
        </w:tc>
      </w:tr>
      <w:tr w:rsidR="001E68F0" w:rsidRPr="00CC1FB3" w:rsidTr="00D465E3">
        <w:trPr>
          <w:trHeight w:val="247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E68F0" w:rsidRPr="00CC1FB3" w:rsidTr="00D465E3">
        <w:trPr>
          <w:trHeight w:val="252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C1FB3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FB44C0" w:rsidRPr="00CC1FB3" w:rsidRDefault="00FB44C0" w:rsidP="00CC0C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0D03AF" w:rsidRDefault="000D03AF" w:rsidP="00CC1FB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. 2 Quiz OMM</w:t>
            </w:r>
          </w:p>
          <w:p w:rsidR="000D03AF" w:rsidRPr="00CC1FB3" w:rsidRDefault="000D03AF" w:rsidP="00CC1FB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aracter Worksheet, Ch. Scavenger Worksheet Due Theme Cards NRI                  Ch. 3</w:t>
            </w:r>
          </w:p>
        </w:tc>
        <w:tc>
          <w:tcPr>
            <w:tcW w:w="88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F95371" w:rsidRDefault="000D03AF" w:rsidP="005428D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 Practice</w:t>
            </w:r>
          </w:p>
          <w:p w:rsidR="000D03AF" w:rsidRDefault="000D03AF" w:rsidP="005428D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me cards – Share/ Discuss with group</w:t>
            </w:r>
          </w:p>
          <w:p w:rsidR="000D03AF" w:rsidRPr="00CC1FB3" w:rsidRDefault="000D03AF" w:rsidP="005428D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5428DA" w:rsidRPr="00CC1FB3" w:rsidRDefault="00FE7C14" w:rsidP="005428D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SCHOOL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FF1AE3" w:rsidRPr="00CC1FB3" w:rsidRDefault="00FE7C14" w:rsidP="006A71F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SCHOOL</w:t>
            </w:r>
          </w:p>
        </w:tc>
      </w:tr>
      <w:tr w:rsidR="001E68F0" w:rsidRPr="00CC1FB3" w:rsidTr="00D465E3">
        <w:trPr>
          <w:trHeight w:val="247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6649"/>
    <w:rsid w:val="000D03AF"/>
    <w:rsid w:val="0012680B"/>
    <w:rsid w:val="001853E0"/>
    <w:rsid w:val="001A45DD"/>
    <w:rsid w:val="001E68F0"/>
    <w:rsid w:val="002135A0"/>
    <w:rsid w:val="00316366"/>
    <w:rsid w:val="00364935"/>
    <w:rsid w:val="003E52C3"/>
    <w:rsid w:val="0040023F"/>
    <w:rsid w:val="005428DA"/>
    <w:rsid w:val="006A438E"/>
    <w:rsid w:val="006A71F1"/>
    <w:rsid w:val="00821A8D"/>
    <w:rsid w:val="00847B48"/>
    <w:rsid w:val="00854972"/>
    <w:rsid w:val="00890D63"/>
    <w:rsid w:val="008B6BA4"/>
    <w:rsid w:val="009674A6"/>
    <w:rsid w:val="00A1397B"/>
    <w:rsid w:val="00AF79E4"/>
    <w:rsid w:val="00B828CF"/>
    <w:rsid w:val="00BE5E01"/>
    <w:rsid w:val="00CC0C20"/>
    <w:rsid w:val="00CC1FB3"/>
    <w:rsid w:val="00D465E3"/>
    <w:rsid w:val="00D83E1E"/>
    <w:rsid w:val="00EF0481"/>
    <w:rsid w:val="00F04F74"/>
    <w:rsid w:val="00F07A38"/>
    <w:rsid w:val="00F14A9A"/>
    <w:rsid w:val="00F6050D"/>
    <w:rsid w:val="00F95371"/>
    <w:rsid w:val="00FB44C0"/>
    <w:rsid w:val="00FB54CC"/>
    <w:rsid w:val="00FE7C14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5E61B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F2F5CF-4F24-4B03-9196-DA2FEF5BB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Lynette Coker</cp:lastModifiedBy>
  <cp:revision>3</cp:revision>
  <cp:lastPrinted>2016-04-26T16:01:00Z</cp:lastPrinted>
  <dcterms:created xsi:type="dcterms:W3CDTF">2019-11-19T16:15:00Z</dcterms:created>
  <dcterms:modified xsi:type="dcterms:W3CDTF">2019-11-21T16:15:00Z</dcterms:modified>
</cp:coreProperties>
</file>